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4428F" w14:textId="77777777" w:rsidR="00DB14C4" w:rsidRDefault="00000000">
      <w:pPr>
        <w:pStyle w:val="Title"/>
      </w:pPr>
      <w:r>
        <w:t>Lab 1</w:t>
      </w:r>
    </w:p>
    <w:p w14:paraId="06AA2445" w14:textId="77777777" w:rsidR="00DB14C4" w:rsidRDefault="00000000">
      <w:pPr>
        <w:pStyle w:val="Author"/>
      </w:pPr>
      <w:r>
        <w:t>Kent Codding</w:t>
      </w:r>
    </w:p>
    <w:p w14:paraId="483E2702" w14:textId="77777777" w:rsidR="00DB14C4" w:rsidRDefault="00000000">
      <w:pPr>
        <w:pStyle w:val="Date"/>
      </w:pPr>
      <w:r>
        <w:t>6/Sep/2023</w:t>
      </w:r>
    </w:p>
    <w:p w14:paraId="136B5D8F" w14:textId="77777777" w:rsidR="00DB14C4" w:rsidRDefault="00000000">
      <w:pPr>
        <w:pStyle w:val="FirstParagraph"/>
      </w:pPr>
      <w:r>
        <w:t>Here I will create a simple summary table of the data in the cars data set.</w:t>
      </w:r>
    </w:p>
    <w:p w14:paraId="18F0E4A8" w14:textId="77777777" w:rsidR="00DB14C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ris)</w:t>
      </w:r>
    </w:p>
    <w:p w14:paraId="6C80D33A" w14:textId="77777777" w:rsidR="00DB14C4" w:rsidRDefault="00000000"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25343BE0" w14:textId="77777777" w:rsidR="00DB14C4" w:rsidRDefault="00000000">
      <w:pPr>
        <w:pStyle w:val="FirstParagraph"/>
      </w:pPr>
      <w:r>
        <w:t>Now lets make a plot of petal width (y-axis) versus petal length (x-axis).</w:t>
      </w:r>
    </w:p>
    <w:p w14:paraId="5FE9D81D" w14:textId="77777777" w:rsidR="00DB14C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ris</w:t>
      </w:r>
      <w:r>
        <w:rPr>
          <w:rStyle w:val="SpecialCharTok"/>
        </w:rPr>
        <w:t>$</w:t>
      </w:r>
      <w:r>
        <w:rPr>
          <w:rStyle w:val="NormalTok"/>
        </w:rPr>
        <w:t xml:space="preserve">Petal.Length, </w:t>
      </w:r>
      <w:r>
        <w:rPr>
          <w:rStyle w:val="AttributeTok"/>
        </w:rPr>
        <w:t>y =</w:t>
      </w:r>
      <w:r>
        <w:rPr>
          <w:rStyle w:val="NormalTok"/>
        </w:rPr>
        <w:t xml:space="preserve">  iris</w:t>
      </w:r>
      <w:r>
        <w:rPr>
          <w:rStyle w:val="SpecialCharTok"/>
        </w:rPr>
        <w:t>$</w:t>
      </w:r>
      <w:r>
        <w:rPr>
          <w:rStyle w:val="NormalTok"/>
        </w:rPr>
        <w:t>Petal.Width)</w:t>
      </w:r>
    </w:p>
    <w:p w14:paraId="2914C546" w14:textId="77777777" w:rsidR="00DB14C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0120397" wp14:editId="0E20873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-1-example-markdown-scrip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E0E81F" w14:textId="77777777" w:rsidR="00DB14C4" w:rsidRDefault="00000000">
      <w:pPr>
        <w:pStyle w:val="SourceCode"/>
      </w:pPr>
      <w:r>
        <w:rPr>
          <w:rStyle w:val="CommentTok"/>
        </w:rPr>
        <w:t>#in the plot command above, I used $ to call each variable in the data frame by the column name</w:t>
      </w:r>
    </w:p>
    <w:p w14:paraId="7B35B0FE" w14:textId="77777777" w:rsidR="00DB14C4" w:rsidRDefault="00000000">
      <w:pPr>
        <w:pStyle w:val="Heading1"/>
      </w:pPr>
      <w:bookmarkStart w:id="0" w:name="Xc2cb275d6003d00e798c527598566b1f33987dd"/>
      <w:r>
        <w:t>Here I will make a bullet list of the 3 topics on the syllabus that I think may be most useful to my research:</w:t>
      </w:r>
    </w:p>
    <w:p w14:paraId="267BEFEC" w14:textId="77777777" w:rsidR="00B6143D" w:rsidRDefault="00000000">
      <w:pPr>
        <w:pStyle w:val="FirstParagraph"/>
      </w:pPr>
      <w:r>
        <w:t xml:space="preserve">• Plotting in R </w:t>
      </w:r>
    </w:p>
    <w:p w14:paraId="29A13173" w14:textId="77777777" w:rsidR="00B6143D" w:rsidRDefault="00000000">
      <w:pPr>
        <w:pStyle w:val="FirstParagraph"/>
      </w:pPr>
      <w:r>
        <w:t xml:space="preserve">• Model Selection in R </w:t>
      </w:r>
    </w:p>
    <w:p w14:paraId="55D40844" w14:textId="7BAFFD9C" w:rsidR="00DB14C4" w:rsidRDefault="00000000">
      <w:pPr>
        <w:pStyle w:val="FirstParagraph"/>
      </w:pPr>
      <w:r>
        <w:t>• Zero truncated and Zero inflated models</w:t>
      </w:r>
    </w:p>
    <w:p w14:paraId="424E0C9E" w14:textId="77777777" w:rsidR="00DB14C4" w:rsidRDefault="00000000">
      <w:pPr>
        <w:pStyle w:val="Heading1"/>
      </w:pPr>
      <w:bookmarkStart w:id="1" w:name="level-of-experience-with-r-programming"/>
      <w:bookmarkEnd w:id="0"/>
      <w:r>
        <w:t>Level of experience with R, programming</w:t>
      </w:r>
    </w:p>
    <w:p w14:paraId="4746E32A" w14:textId="77777777" w:rsidR="00DB14C4" w:rsidRDefault="00000000">
      <w:pPr>
        <w:pStyle w:val="FirstParagraph"/>
      </w:pPr>
      <w:r>
        <w:t xml:space="preserve">As a Biology Major and Data Science Minor, I this is my 3rd class in R. I will take my 2nd python-based class in the Spring Semester: Applied Machine Learning. However, I gained valuable experience and R skills last summer working as a part-time intern for ERG, where I analyzed, manipulated, and transformed large datasets to extract important information. I actually published an R package on my github - </w:t>
      </w:r>
      <w:hyperlink r:id="rId8">
        <w:r>
          <w:rPr>
            <w:rStyle w:val="Hyperlink"/>
          </w:rPr>
          <w:t>https://github.com/kentcod</w:t>
        </w:r>
      </w:hyperlink>
      <w:r>
        <w:t xml:space="preserve"> - that has some cool functions. I am currently attempting to use python to predict a target variable (levels of plant invasion) based on a variety of features for my research, but the accuracy at the moment is low and inconsistent… so I have much more work to do with that.</w:t>
      </w:r>
    </w:p>
    <w:p w14:paraId="05858CF7" w14:textId="77777777" w:rsidR="00DB14C4" w:rsidRDefault="00000000">
      <w:pPr>
        <w:pStyle w:val="Heading1"/>
      </w:pPr>
      <w:bookmarkStart w:id="2" w:name="stats-experience"/>
      <w:bookmarkEnd w:id="1"/>
      <w:r>
        <w:lastRenderedPageBreak/>
        <w:t>Stats experience</w:t>
      </w:r>
    </w:p>
    <w:p w14:paraId="6F7D96E0" w14:textId="77777777" w:rsidR="00DB14C4" w:rsidRDefault="00000000">
      <w:pPr>
        <w:pStyle w:val="FirstParagraph"/>
      </w:pPr>
      <w:r>
        <w:t>I have taken two other classes with Professor Lamar: BIOL 325 and BIOL 327. Thus, I have experience with frequentism and some bayesian (although bayesian honestly was quite difficult to understand). I am actually TAing BIOL 327 - Intro to Biostatistics this fall.</w:t>
      </w:r>
      <w:bookmarkEnd w:id="2"/>
    </w:p>
    <w:sectPr w:rsidR="00DB14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BAD8B" w14:textId="77777777" w:rsidR="000219C9" w:rsidRDefault="000219C9">
      <w:pPr>
        <w:spacing w:after="0"/>
      </w:pPr>
      <w:r>
        <w:separator/>
      </w:r>
    </w:p>
  </w:endnote>
  <w:endnote w:type="continuationSeparator" w:id="0">
    <w:p w14:paraId="3EE91E5D" w14:textId="77777777" w:rsidR="000219C9" w:rsidRDefault="000219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4E168" w14:textId="77777777" w:rsidR="000219C9" w:rsidRDefault="000219C9">
      <w:r>
        <w:separator/>
      </w:r>
    </w:p>
  </w:footnote>
  <w:footnote w:type="continuationSeparator" w:id="0">
    <w:p w14:paraId="15DC6780" w14:textId="77777777" w:rsidR="000219C9" w:rsidRDefault="000219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D442A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61181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14C4"/>
    <w:rsid w:val="000219C9"/>
    <w:rsid w:val="00B6143D"/>
    <w:rsid w:val="00D27FB2"/>
    <w:rsid w:val="00DB14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D8E59"/>
  <w15:docId w15:val="{75D0D2AA-3568-493C-82C3-C0D7702F5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entco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0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Kent Codding</dc:creator>
  <cp:keywords/>
  <cp:lastModifiedBy>Codding, Kent</cp:lastModifiedBy>
  <cp:revision>2</cp:revision>
  <dcterms:created xsi:type="dcterms:W3CDTF">2023-09-06T12:43:00Z</dcterms:created>
  <dcterms:modified xsi:type="dcterms:W3CDTF">2023-09-06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Sep/2023</vt:lpwstr>
  </property>
  <property fmtid="{D5CDD505-2E9C-101B-9397-08002B2CF9AE}" pid="3" name="output">
    <vt:lpwstr>word_document</vt:lpwstr>
  </property>
</Properties>
</file>